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25D781" w14:textId="58C50932" w:rsidR="00B50F85" w:rsidRPr="00B50F85" w:rsidRDefault="00667501" w:rsidP="00B50F85">
      <w:pPr>
        <w:jc w:val="center"/>
        <w:rPr>
          <w:b/>
          <w:bCs/>
          <w:caps/>
          <w:sz w:val="32"/>
          <w:szCs w:val="32"/>
        </w:rPr>
      </w:pPr>
      <w:r>
        <w:rPr>
          <w:b/>
          <w:bCs/>
          <w:caps/>
          <w:sz w:val="32"/>
          <w:szCs w:val="32"/>
        </w:rPr>
        <w:t>II Wydziałowe</w:t>
      </w:r>
      <w:r w:rsidR="00B50F85" w:rsidRPr="00B50F85">
        <w:rPr>
          <w:b/>
          <w:bCs/>
          <w:caps/>
          <w:sz w:val="32"/>
          <w:szCs w:val="32"/>
        </w:rPr>
        <w:t xml:space="preserve"> Seminarium Kół Naukowych</w:t>
      </w:r>
    </w:p>
    <w:p w14:paraId="4CC93339" w14:textId="77777777" w:rsidR="00B50F85" w:rsidRPr="00B50F85" w:rsidRDefault="00B50F85" w:rsidP="00B50F85">
      <w:pPr>
        <w:jc w:val="center"/>
        <w:rPr>
          <w:b/>
          <w:bCs/>
          <w:caps/>
          <w:sz w:val="28"/>
          <w:szCs w:val="28"/>
        </w:rPr>
      </w:pPr>
      <w:r w:rsidRPr="00B50F85">
        <w:rPr>
          <w:b/>
          <w:bCs/>
          <w:caps/>
          <w:sz w:val="28"/>
          <w:szCs w:val="28"/>
        </w:rPr>
        <w:t>Wydział Rolnictwa i Leśnictwa UWM w Olsztynie</w:t>
      </w:r>
    </w:p>
    <w:p w14:paraId="5DBEF6DC" w14:textId="151DB4B9" w:rsidR="00B50F85" w:rsidRDefault="00667501" w:rsidP="003B6B7C">
      <w:pPr>
        <w:jc w:val="center"/>
        <w:rPr>
          <w:b/>
          <w:bCs/>
          <w:caps/>
          <w:sz w:val="32"/>
          <w:szCs w:val="32"/>
        </w:rPr>
      </w:pPr>
      <w:r>
        <w:rPr>
          <w:b/>
          <w:bCs/>
          <w:caps/>
          <w:sz w:val="32"/>
          <w:szCs w:val="32"/>
        </w:rPr>
        <w:t>5</w:t>
      </w:r>
      <w:r w:rsidR="00195727">
        <w:rPr>
          <w:b/>
          <w:bCs/>
          <w:caps/>
          <w:sz w:val="32"/>
          <w:szCs w:val="32"/>
        </w:rPr>
        <w:t>.12.202</w:t>
      </w:r>
      <w:r>
        <w:rPr>
          <w:b/>
          <w:bCs/>
          <w:caps/>
          <w:sz w:val="32"/>
          <w:szCs w:val="32"/>
        </w:rPr>
        <w:t>5</w:t>
      </w:r>
    </w:p>
    <w:p w14:paraId="02113802" w14:textId="77777777" w:rsidR="00720997" w:rsidRPr="003B6B7C" w:rsidRDefault="00720997" w:rsidP="003B6B7C">
      <w:pPr>
        <w:jc w:val="center"/>
        <w:rPr>
          <w:b/>
          <w:bCs/>
          <w:caps/>
          <w:sz w:val="32"/>
          <w:szCs w:val="32"/>
        </w:rPr>
      </w:pPr>
      <w:r w:rsidRPr="003B6B7C">
        <w:rPr>
          <w:b/>
          <w:bCs/>
          <w:caps/>
          <w:sz w:val="32"/>
          <w:szCs w:val="32"/>
        </w:rPr>
        <w:t>Formularz zgłoszeniowy</w:t>
      </w:r>
    </w:p>
    <w:p w14:paraId="699E4F49" w14:textId="77777777" w:rsidR="006404CA" w:rsidRPr="00B25E8B" w:rsidRDefault="006404CA">
      <w:pPr>
        <w:rPr>
          <w:b/>
          <w:bCs/>
          <w:caps/>
          <w:sz w:val="32"/>
          <w:szCs w:val="32"/>
        </w:rPr>
      </w:pPr>
    </w:p>
    <w:p w14:paraId="795483F4" w14:textId="77777777" w:rsidR="005A6391" w:rsidRPr="00E237A8" w:rsidRDefault="005A6391">
      <w:pPr>
        <w:rPr>
          <w:caps/>
        </w:rPr>
      </w:pP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56"/>
        <w:gridCol w:w="5456"/>
      </w:tblGrid>
      <w:tr w:rsidR="00B25E8B" w14:paraId="50534B6B" w14:textId="77777777">
        <w:tc>
          <w:tcPr>
            <w:tcW w:w="3756" w:type="dxa"/>
          </w:tcPr>
          <w:p w14:paraId="3A570FB7" w14:textId="77777777" w:rsidR="00B25E8B" w:rsidRDefault="00B25E8B" w:rsidP="005026B5">
            <w:pPr>
              <w:rPr>
                <w:caps/>
              </w:rPr>
            </w:pPr>
            <w:r>
              <w:rPr>
                <w:caps/>
              </w:rPr>
              <w:t>Imię i nazwisko</w:t>
            </w:r>
          </w:p>
          <w:p w14:paraId="3902C4DC" w14:textId="77777777" w:rsidR="00B25E8B" w:rsidRDefault="00B25E8B" w:rsidP="005026B5">
            <w:pPr>
              <w:rPr>
                <w:caps/>
                <w:sz w:val="16"/>
                <w:szCs w:val="16"/>
              </w:rPr>
            </w:pPr>
          </w:p>
        </w:tc>
        <w:tc>
          <w:tcPr>
            <w:tcW w:w="5456" w:type="dxa"/>
          </w:tcPr>
          <w:p w14:paraId="3A46FC8C" w14:textId="77777777" w:rsidR="00B25E8B" w:rsidRDefault="00B25E8B" w:rsidP="005026B5">
            <w:pPr>
              <w:rPr>
                <w:caps/>
                <w:lang w:val="en-US"/>
              </w:rPr>
            </w:pPr>
          </w:p>
        </w:tc>
      </w:tr>
      <w:tr w:rsidR="00B25E8B" w14:paraId="1DBF590B" w14:textId="77777777">
        <w:tc>
          <w:tcPr>
            <w:tcW w:w="3756" w:type="dxa"/>
          </w:tcPr>
          <w:p w14:paraId="2681296E" w14:textId="77777777" w:rsidR="00B25E8B" w:rsidRDefault="00024F26" w:rsidP="00B25E8B">
            <w:pPr>
              <w:rPr>
                <w:caps/>
              </w:rPr>
            </w:pPr>
            <w:r>
              <w:rPr>
                <w:caps/>
              </w:rPr>
              <w:t>Wydział</w:t>
            </w:r>
          </w:p>
          <w:p w14:paraId="441F2778" w14:textId="77777777" w:rsidR="00B25E8B" w:rsidRDefault="00B25E8B" w:rsidP="00B25E8B">
            <w:pPr>
              <w:rPr>
                <w:caps/>
                <w:sz w:val="16"/>
                <w:szCs w:val="16"/>
                <w:lang w:val="en-US"/>
              </w:rPr>
            </w:pPr>
          </w:p>
        </w:tc>
        <w:tc>
          <w:tcPr>
            <w:tcW w:w="5456" w:type="dxa"/>
          </w:tcPr>
          <w:p w14:paraId="7A39FD82" w14:textId="77777777" w:rsidR="00B25E8B" w:rsidRDefault="00B25E8B" w:rsidP="005026B5">
            <w:pPr>
              <w:rPr>
                <w:caps/>
                <w:lang w:val="en-US"/>
              </w:rPr>
            </w:pPr>
          </w:p>
        </w:tc>
      </w:tr>
      <w:tr w:rsidR="00B25E8B" w14:paraId="2FF9D46F" w14:textId="77777777">
        <w:tc>
          <w:tcPr>
            <w:tcW w:w="3756" w:type="dxa"/>
          </w:tcPr>
          <w:p w14:paraId="50C7B55D" w14:textId="77777777" w:rsidR="00B25E8B" w:rsidRDefault="00024F26" w:rsidP="00B25E8B">
            <w:pPr>
              <w:rPr>
                <w:caps/>
                <w:lang w:val="en-US"/>
              </w:rPr>
            </w:pPr>
            <w:r>
              <w:rPr>
                <w:caps/>
                <w:lang w:val="en-US"/>
              </w:rPr>
              <w:t>nazwa koła Naukowego</w:t>
            </w:r>
          </w:p>
          <w:p w14:paraId="18859DBC" w14:textId="77777777" w:rsidR="00024F26" w:rsidRDefault="00024F26" w:rsidP="00B25E8B">
            <w:pPr>
              <w:rPr>
                <w:caps/>
                <w:lang w:val="en-US"/>
              </w:rPr>
            </w:pPr>
          </w:p>
          <w:p w14:paraId="5900ECD1" w14:textId="77777777" w:rsidR="00024F26" w:rsidRDefault="00024F26" w:rsidP="00B25E8B">
            <w:pPr>
              <w:rPr>
                <w:caps/>
                <w:lang w:val="en-US"/>
              </w:rPr>
            </w:pPr>
          </w:p>
        </w:tc>
        <w:tc>
          <w:tcPr>
            <w:tcW w:w="5456" w:type="dxa"/>
          </w:tcPr>
          <w:p w14:paraId="1389FE9F" w14:textId="77777777" w:rsidR="00B25E8B" w:rsidRDefault="00B25E8B" w:rsidP="005026B5">
            <w:pPr>
              <w:rPr>
                <w:caps/>
                <w:lang w:val="en-US"/>
              </w:rPr>
            </w:pPr>
          </w:p>
        </w:tc>
      </w:tr>
      <w:tr w:rsidR="00B25E8B" w14:paraId="5D26D97F" w14:textId="77777777">
        <w:tc>
          <w:tcPr>
            <w:tcW w:w="3756" w:type="dxa"/>
          </w:tcPr>
          <w:p w14:paraId="1E57626B" w14:textId="77777777" w:rsidR="00B25E8B" w:rsidRDefault="00024F26" w:rsidP="005026B5">
            <w:pPr>
              <w:rPr>
                <w:caps/>
                <w:lang w:val="en-US"/>
              </w:rPr>
            </w:pPr>
            <w:r>
              <w:rPr>
                <w:caps/>
                <w:lang w:val="en-US"/>
              </w:rPr>
              <w:t xml:space="preserve">Uczestnictwo czynne </w:t>
            </w:r>
          </w:p>
          <w:p w14:paraId="19677046" w14:textId="77777777" w:rsidR="00024F26" w:rsidRDefault="00024F26" w:rsidP="005026B5">
            <w:pPr>
              <w:rPr>
                <w:caps/>
                <w:sz w:val="16"/>
                <w:szCs w:val="16"/>
                <w:lang w:val="en-US"/>
              </w:rPr>
            </w:pPr>
            <w:r>
              <w:rPr>
                <w:caps/>
                <w:sz w:val="16"/>
                <w:szCs w:val="16"/>
                <w:lang w:val="en-US"/>
              </w:rPr>
              <w:t>(tak / nie)</w:t>
            </w:r>
          </w:p>
          <w:p w14:paraId="304AF942" w14:textId="77777777" w:rsidR="00024F26" w:rsidRDefault="00024F26" w:rsidP="005026B5">
            <w:pPr>
              <w:rPr>
                <w:caps/>
                <w:sz w:val="16"/>
                <w:szCs w:val="16"/>
                <w:lang w:val="en-US"/>
              </w:rPr>
            </w:pPr>
          </w:p>
        </w:tc>
        <w:tc>
          <w:tcPr>
            <w:tcW w:w="5456" w:type="dxa"/>
          </w:tcPr>
          <w:p w14:paraId="47492BEC" w14:textId="77777777" w:rsidR="00B25E8B" w:rsidRDefault="00B25E8B" w:rsidP="005026B5">
            <w:pPr>
              <w:rPr>
                <w:caps/>
                <w:lang w:val="en-US"/>
              </w:rPr>
            </w:pPr>
          </w:p>
        </w:tc>
      </w:tr>
      <w:tr w:rsidR="00B25E8B" w14:paraId="5262C072" w14:textId="77777777">
        <w:tc>
          <w:tcPr>
            <w:tcW w:w="3756" w:type="dxa"/>
          </w:tcPr>
          <w:p w14:paraId="3672B208" w14:textId="77777777" w:rsidR="00024F26" w:rsidRDefault="00024F26" w:rsidP="00024F26">
            <w:pPr>
              <w:rPr>
                <w:caps/>
                <w:lang w:val="en-US"/>
              </w:rPr>
            </w:pPr>
            <w:r>
              <w:rPr>
                <w:caps/>
                <w:lang w:val="en-US"/>
              </w:rPr>
              <w:t xml:space="preserve">Uczestnictwo bierne </w:t>
            </w:r>
          </w:p>
          <w:p w14:paraId="6924AF07" w14:textId="77777777" w:rsidR="00024F26" w:rsidRDefault="00024F26" w:rsidP="00024F26">
            <w:pPr>
              <w:rPr>
                <w:caps/>
                <w:sz w:val="16"/>
                <w:szCs w:val="16"/>
                <w:lang w:val="en-US"/>
              </w:rPr>
            </w:pPr>
            <w:r>
              <w:rPr>
                <w:caps/>
                <w:sz w:val="16"/>
                <w:szCs w:val="16"/>
                <w:lang w:val="en-US"/>
              </w:rPr>
              <w:t>(tak / nie)</w:t>
            </w:r>
          </w:p>
          <w:p w14:paraId="3F5B7C61" w14:textId="77777777" w:rsidR="00B25E8B" w:rsidRDefault="00B25E8B" w:rsidP="00B25E8B">
            <w:pPr>
              <w:rPr>
                <w:caps/>
                <w:sz w:val="16"/>
                <w:szCs w:val="16"/>
              </w:rPr>
            </w:pPr>
          </w:p>
        </w:tc>
        <w:tc>
          <w:tcPr>
            <w:tcW w:w="5456" w:type="dxa"/>
          </w:tcPr>
          <w:p w14:paraId="33BF711A" w14:textId="77777777" w:rsidR="00B25E8B" w:rsidRDefault="00B25E8B" w:rsidP="005026B5">
            <w:pPr>
              <w:rPr>
                <w:caps/>
                <w:lang w:val="en-US"/>
              </w:rPr>
            </w:pPr>
          </w:p>
        </w:tc>
      </w:tr>
      <w:tr w:rsidR="00B25E8B" w14:paraId="118988FF" w14:textId="77777777">
        <w:tc>
          <w:tcPr>
            <w:tcW w:w="3756" w:type="dxa"/>
          </w:tcPr>
          <w:p w14:paraId="317DB2A0" w14:textId="77777777" w:rsidR="00024F26" w:rsidRDefault="00B25E8B" w:rsidP="00B25E8B">
            <w:pPr>
              <w:rPr>
                <w:caps/>
              </w:rPr>
            </w:pPr>
            <w:r>
              <w:rPr>
                <w:caps/>
              </w:rPr>
              <w:t>telefon</w:t>
            </w:r>
          </w:p>
          <w:p w14:paraId="3E3A7C77" w14:textId="77777777" w:rsidR="00B25E8B" w:rsidRDefault="00B25E8B" w:rsidP="00B25E8B">
            <w:pPr>
              <w:rPr>
                <w:caps/>
                <w:sz w:val="16"/>
                <w:szCs w:val="16"/>
              </w:rPr>
            </w:pPr>
          </w:p>
        </w:tc>
        <w:tc>
          <w:tcPr>
            <w:tcW w:w="5456" w:type="dxa"/>
          </w:tcPr>
          <w:p w14:paraId="64C5C0FD" w14:textId="77777777" w:rsidR="00B25E8B" w:rsidRDefault="00B25E8B" w:rsidP="005026B5">
            <w:pPr>
              <w:rPr>
                <w:caps/>
                <w:lang w:val="en-US"/>
              </w:rPr>
            </w:pPr>
          </w:p>
        </w:tc>
      </w:tr>
      <w:tr w:rsidR="00B25E8B" w14:paraId="6D960246" w14:textId="77777777">
        <w:tc>
          <w:tcPr>
            <w:tcW w:w="3756" w:type="dxa"/>
          </w:tcPr>
          <w:p w14:paraId="6459655E" w14:textId="77777777" w:rsidR="00B25E8B" w:rsidRDefault="00B25E8B" w:rsidP="005026B5">
            <w:pPr>
              <w:rPr>
                <w:caps/>
                <w:lang w:val="en-US"/>
              </w:rPr>
            </w:pPr>
            <w:r>
              <w:rPr>
                <w:caps/>
                <w:lang w:val="en-US"/>
              </w:rPr>
              <w:t>e-mail</w:t>
            </w:r>
          </w:p>
          <w:p w14:paraId="5492B2F8" w14:textId="77777777" w:rsidR="00024F26" w:rsidRDefault="00024F26" w:rsidP="005026B5">
            <w:pPr>
              <w:rPr>
                <w:caps/>
                <w:lang w:val="en-US"/>
              </w:rPr>
            </w:pPr>
          </w:p>
        </w:tc>
        <w:tc>
          <w:tcPr>
            <w:tcW w:w="5456" w:type="dxa"/>
          </w:tcPr>
          <w:p w14:paraId="1AE8BC8C" w14:textId="77777777" w:rsidR="00B25E8B" w:rsidRDefault="00B25E8B" w:rsidP="005026B5">
            <w:pPr>
              <w:rPr>
                <w:caps/>
                <w:lang w:val="en-US"/>
              </w:rPr>
            </w:pPr>
          </w:p>
        </w:tc>
      </w:tr>
    </w:tbl>
    <w:p w14:paraId="2EE23935" w14:textId="77777777" w:rsidR="006404CA" w:rsidRPr="00E237A8" w:rsidRDefault="006404CA">
      <w:pPr>
        <w:rPr>
          <w:caps/>
        </w:rPr>
      </w:pPr>
    </w:p>
    <w:p w14:paraId="37B970CF" w14:textId="77777777" w:rsidR="00024F26" w:rsidRPr="00B50F85" w:rsidRDefault="00024F26">
      <w:pPr>
        <w:rPr>
          <w:b/>
          <w:bCs/>
          <w:caps/>
          <w:sz w:val="28"/>
          <w:szCs w:val="28"/>
        </w:rPr>
      </w:pPr>
      <w:r w:rsidRPr="00B50F85">
        <w:rPr>
          <w:b/>
          <w:bCs/>
          <w:caps/>
          <w:sz w:val="28"/>
          <w:szCs w:val="28"/>
        </w:rPr>
        <w:t xml:space="preserve">Oświadczenie Dla uczestników czynnych: </w:t>
      </w:r>
    </w:p>
    <w:p w14:paraId="602984C5" w14:textId="77777777" w:rsidR="00024F26" w:rsidRDefault="00024F26">
      <w:pPr>
        <w:rPr>
          <w:caps/>
          <w:sz w:val="28"/>
          <w:szCs w:val="28"/>
        </w:rPr>
      </w:pPr>
    </w:p>
    <w:p w14:paraId="33D77606" w14:textId="77777777" w:rsidR="00DC0E2F" w:rsidRPr="00B50F85" w:rsidRDefault="00C04881" w:rsidP="00DC0E2F">
      <w:pPr>
        <w:rPr>
          <w:caps/>
          <w:color w:val="FF0000"/>
          <w:sz w:val="16"/>
          <w:szCs w:val="16"/>
          <w:lang w:val="en-US"/>
        </w:rPr>
      </w:pPr>
      <w:r w:rsidRPr="00E237A8">
        <w:rPr>
          <w:caps/>
          <w:sz w:val="28"/>
          <w:szCs w:val="28"/>
        </w:rPr>
        <w:t>Wyrażam gotowość</w:t>
      </w:r>
      <w:r w:rsidR="00DC0E2F">
        <w:rPr>
          <w:caps/>
          <w:sz w:val="28"/>
          <w:szCs w:val="28"/>
        </w:rPr>
        <w:t xml:space="preserve"> </w:t>
      </w:r>
      <w:r w:rsidR="00DC0E2F" w:rsidRPr="00B50F85">
        <w:rPr>
          <w:caps/>
          <w:color w:val="FF0000"/>
          <w:sz w:val="16"/>
          <w:szCs w:val="16"/>
          <w:lang w:val="en-US"/>
        </w:rPr>
        <w:t>(Podkreślić wybrane)</w:t>
      </w:r>
    </w:p>
    <w:p w14:paraId="6BD792B4" w14:textId="77777777" w:rsidR="00DC0E2F" w:rsidRDefault="00DC0E2F" w:rsidP="00DC0E2F">
      <w:pPr>
        <w:rPr>
          <w:caps/>
          <w:sz w:val="28"/>
          <w:szCs w:val="28"/>
        </w:rPr>
      </w:pPr>
    </w:p>
    <w:p w14:paraId="4823EB04" w14:textId="77777777" w:rsidR="00DC0E2F" w:rsidRDefault="00DC0E2F">
      <w:pPr>
        <w:rPr>
          <w:caps/>
          <w:sz w:val="28"/>
          <w:szCs w:val="28"/>
        </w:rPr>
      </w:pPr>
      <w:r>
        <w:rPr>
          <w:caps/>
          <w:sz w:val="28"/>
          <w:szCs w:val="28"/>
        </w:rPr>
        <w:t xml:space="preserve">- </w:t>
      </w:r>
      <w:r w:rsidR="00C04881" w:rsidRPr="00E237A8">
        <w:rPr>
          <w:caps/>
          <w:sz w:val="28"/>
          <w:szCs w:val="28"/>
        </w:rPr>
        <w:t xml:space="preserve">wygłoszenia </w:t>
      </w:r>
      <w:r w:rsidR="00C04881" w:rsidRPr="00DC0E2F">
        <w:rPr>
          <w:caps/>
          <w:sz w:val="28"/>
          <w:szCs w:val="28"/>
        </w:rPr>
        <w:t>referatu</w:t>
      </w:r>
      <w:r w:rsidRPr="00DC0E2F">
        <w:rPr>
          <w:caps/>
          <w:sz w:val="28"/>
          <w:szCs w:val="28"/>
        </w:rPr>
        <w:t xml:space="preserve"> </w:t>
      </w:r>
    </w:p>
    <w:p w14:paraId="24FBDA63" w14:textId="77777777" w:rsidR="00DC0E2F" w:rsidRDefault="00DC0E2F">
      <w:pPr>
        <w:rPr>
          <w:caps/>
          <w:sz w:val="28"/>
          <w:szCs w:val="28"/>
        </w:rPr>
      </w:pPr>
      <w:r>
        <w:rPr>
          <w:caps/>
          <w:sz w:val="28"/>
          <w:szCs w:val="28"/>
        </w:rPr>
        <w:t xml:space="preserve">- </w:t>
      </w:r>
      <w:r w:rsidR="00C04881" w:rsidRPr="00E237A8">
        <w:rPr>
          <w:caps/>
          <w:sz w:val="28"/>
          <w:szCs w:val="28"/>
        </w:rPr>
        <w:t xml:space="preserve">przedstawienia </w:t>
      </w:r>
      <w:r w:rsidR="00C04881" w:rsidRPr="00DC0E2F">
        <w:rPr>
          <w:caps/>
          <w:sz w:val="28"/>
          <w:szCs w:val="28"/>
        </w:rPr>
        <w:t>posteru</w:t>
      </w:r>
    </w:p>
    <w:p w14:paraId="6CF5CAF3" w14:textId="77777777" w:rsidR="00381855" w:rsidRPr="00381855" w:rsidRDefault="00381855" w:rsidP="00381855">
      <w:pPr>
        <w:rPr>
          <w:caps/>
          <w:sz w:val="16"/>
          <w:szCs w:val="16"/>
          <w:lang w:val="en-US"/>
        </w:rPr>
      </w:pPr>
      <w:r>
        <w:rPr>
          <w:caps/>
          <w:sz w:val="28"/>
          <w:szCs w:val="28"/>
        </w:rPr>
        <w:t xml:space="preserve">- INNA Forma </w:t>
      </w:r>
      <w:r w:rsidRPr="00381855">
        <w:rPr>
          <w:caps/>
          <w:sz w:val="16"/>
          <w:szCs w:val="16"/>
          <w:lang w:val="en-US"/>
        </w:rPr>
        <w:t>(jaka?)</w:t>
      </w:r>
    </w:p>
    <w:p w14:paraId="2C77B4F4" w14:textId="77777777" w:rsidR="00381855" w:rsidRDefault="00381855">
      <w:pPr>
        <w:rPr>
          <w:caps/>
          <w:sz w:val="28"/>
          <w:szCs w:val="28"/>
        </w:rPr>
      </w:pPr>
    </w:p>
    <w:p w14:paraId="0765C50B" w14:textId="77777777" w:rsidR="00DC0E2F" w:rsidRPr="00DC0E2F" w:rsidRDefault="00DC0E2F">
      <w:pPr>
        <w:rPr>
          <w:caps/>
          <w:sz w:val="28"/>
          <w:szCs w:val="28"/>
        </w:rPr>
      </w:pPr>
    </w:p>
    <w:p w14:paraId="6644E6A6" w14:textId="77777777" w:rsidR="003E6278" w:rsidRDefault="003B6B7C">
      <w:pPr>
        <w:rPr>
          <w:caps/>
          <w:sz w:val="28"/>
          <w:szCs w:val="28"/>
        </w:rPr>
      </w:pPr>
      <w:r w:rsidRPr="00E237A8">
        <w:rPr>
          <w:caps/>
          <w:sz w:val="28"/>
          <w:szCs w:val="28"/>
        </w:rPr>
        <w:t>Tytuł wystąpienia / posteru</w:t>
      </w:r>
      <w:r w:rsidR="00381855">
        <w:rPr>
          <w:caps/>
          <w:sz w:val="28"/>
          <w:szCs w:val="28"/>
        </w:rPr>
        <w:t xml:space="preserve"> / WYSTAWY</w:t>
      </w:r>
    </w:p>
    <w:p w14:paraId="7C515C39" w14:textId="77777777" w:rsidR="00024F26" w:rsidRDefault="00024F26">
      <w:pPr>
        <w:rPr>
          <w:caps/>
          <w:sz w:val="28"/>
          <w:szCs w:val="28"/>
        </w:rPr>
      </w:pPr>
    </w:p>
    <w:p w14:paraId="584BE274" w14:textId="77777777" w:rsidR="00024F26" w:rsidRDefault="00024F26">
      <w:pPr>
        <w:rPr>
          <w:caps/>
          <w:sz w:val="28"/>
          <w:szCs w:val="28"/>
        </w:rPr>
      </w:pPr>
    </w:p>
    <w:p w14:paraId="723B5DC5" w14:textId="77777777" w:rsidR="007D2E5A" w:rsidRPr="007D2E5A" w:rsidRDefault="007D2E5A" w:rsidP="00195727">
      <w:pPr>
        <w:rPr>
          <w:caps/>
          <w:sz w:val="28"/>
          <w:szCs w:val="28"/>
          <w:u w:val="single"/>
        </w:rPr>
      </w:pPr>
    </w:p>
    <w:p w14:paraId="6A894267" w14:textId="77777777" w:rsidR="007D2E5A" w:rsidRPr="007D2E5A" w:rsidRDefault="007D2E5A" w:rsidP="00195727">
      <w:pPr>
        <w:rPr>
          <w:caps/>
          <w:sz w:val="28"/>
          <w:szCs w:val="28"/>
          <w:u w:val="single"/>
        </w:rPr>
      </w:pPr>
    </w:p>
    <w:p w14:paraId="2EC562BA" w14:textId="77777777" w:rsidR="007D2E5A" w:rsidRPr="007D2E5A" w:rsidRDefault="007D2E5A" w:rsidP="00195727">
      <w:pPr>
        <w:rPr>
          <w:caps/>
          <w:sz w:val="28"/>
          <w:szCs w:val="28"/>
          <w:u w:val="single"/>
        </w:rPr>
      </w:pPr>
    </w:p>
    <w:p w14:paraId="65695654" w14:textId="77777777" w:rsidR="007D2E5A" w:rsidRPr="007D2E5A" w:rsidRDefault="007D2E5A" w:rsidP="00195727">
      <w:pPr>
        <w:rPr>
          <w:caps/>
          <w:sz w:val="28"/>
          <w:szCs w:val="28"/>
          <w:u w:val="single"/>
        </w:rPr>
      </w:pPr>
    </w:p>
    <w:p w14:paraId="1521CFC7" w14:textId="77777777" w:rsidR="007D2E5A" w:rsidRPr="007D2E5A" w:rsidRDefault="007D2E5A" w:rsidP="00195727">
      <w:pPr>
        <w:rPr>
          <w:caps/>
          <w:sz w:val="28"/>
          <w:szCs w:val="28"/>
          <w:u w:val="single"/>
        </w:rPr>
      </w:pPr>
    </w:p>
    <w:p w14:paraId="4D2CB10D" w14:textId="77777777" w:rsidR="00024F26" w:rsidRPr="00C97BAA" w:rsidRDefault="00C97BAA" w:rsidP="00C97BAA">
      <w:pPr>
        <w:jc w:val="center"/>
        <w:rPr>
          <w:caps/>
          <w:color w:val="00B050"/>
          <w:sz w:val="28"/>
          <w:szCs w:val="28"/>
          <w:u w:val="single"/>
        </w:rPr>
      </w:pPr>
      <w:r w:rsidRPr="00C97BAA">
        <w:rPr>
          <w:caps/>
          <w:color w:val="00B050"/>
          <w:sz w:val="28"/>
          <w:szCs w:val="28"/>
          <w:u w:val="single"/>
        </w:rPr>
        <w:t>udział w seminarium dla studentów Kół Naukowych działających na WR</w:t>
      </w:r>
      <w:r>
        <w:rPr>
          <w:caps/>
          <w:color w:val="00B050"/>
          <w:sz w:val="28"/>
          <w:szCs w:val="28"/>
          <w:u w:val="single"/>
        </w:rPr>
        <w:t>i</w:t>
      </w:r>
      <w:r w:rsidRPr="00C97BAA">
        <w:rPr>
          <w:caps/>
          <w:color w:val="00B050"/>
          <w:sz w:val="28"/>
          <w:szCs w:val="28"/>
          <w:u w:val="single"/>
        </w:rPr>
        <w:t>L jest bezpłatny</w:t>
      </w:r>
    </w:p>
    <w:p w14:paraId="46911C8F" w14:textId="77777777" w:rsidR="00024F26" w:rsidRPr="00E237A8" w:rsidRDefault="00024F26">
      <w:pPr>
        <w:rPr>
          <w:caps/>
          <w:sz w:val="28"/>
          <w:szCs w:val="28"/>
        </w:rPr>
      </w:pPr>
    </w:p>
    <w:p w14:paraId="480175D0" w14:textId="77777777" w:rsidR="00A5491B" w:rsidRPr="00B50F85" w:rsidRDefault="00A5491B" w:rsidP="00F203B9">
      <w:pPr>
        <w:rPr>
          <w:color w:val="FF0000"/>
        </w:rPr>
      </w:pPr>
      <w:r w:rsidRPr="00B50F85">
        <w:rPr>
          <w:color w:val="FF0000"/>
        </w:rPr>
        <w:t>Formularz w wersji elektronicznej proszę przesłać na adres:</w:t>
      </w:r>
    </w:p>
    <w:p w14:paraId="7B117A8F" w14:textId="77777777" w:rsidR="00A5491B" w:rsidRPr="00B50F85" w:rsidRDefault="00024F26" w:rsidP="00F203B9">
      <w:pPr>
        <w:rPr>
          <w:color w:val="FF0000"/>
        </w:rPr>
      </w:pPr>
      <w:r w:rsidRPr="00B50F85">
        <w:rPr>
          <w:color w:val="FF0000"/>
        </w:rPr>
        <w:t>a.kosewska</w:t>
      </w:r>
      <w:r w:rsidR="00582AFB" w:rsidRPr="00B50F85">
        <w:rPr>
          <w:color w:val="FF0000"/>
        </w:rPr>
        <w:t>@uwm.edu.pl</w:t>
      </w:r>
      <w:hyperlink r:id="rId4" w:history="1"/>
    </w:p>
    <w:p w14:paraId="6897C385" w14:textId="443F1390" w:rsidR="00A5491B" w:rsidRPr="00667501" w:rsidRDefault="00000000" w:rsidP="00F203B9">
      <w:pPr>
        <w:rPr>
          <w:color w:val="FF0000"/>
        </w:rPr>
      </w:pPr>
      <w:r w:rsidRPr="00667501">
        <w:rPr>
          <w:noProof/>
          <w:color w:val="FF0000"/>
        </w:rPr>
        <w:pict w14:anchorId="2134C40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52.85pt;margin-top:46.15pt;width:560.7pt;height:55.7pt;z-index:3">
            <v:imagedata r:id="rId5" o:title=""/>
          </v:shape>
        </w:pict>
      </w:r>
      <w:r w:rsidRPr="00667501">
        <w:rPr>
          <w:noProof/>
          <w:color w:val="FF0000"/>
        </w:rPr>
        <w:pict w14:anchorId="0050D394">
          <v:group id="_x0000_s1027" style="position:absolute;margin-left:21.05pt;margin-top:769.45pt;width:560.85pt;height:55.8pt;z-index:2;mso-width-relative:margin;mso-height-relative:margin" coordsize="135998,1459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y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D//2VBLAwQKAAAAAAAAACEAAm/HrwGNAAABjQAAFAAAAGRy&#10;cy9tZWRpYS9pbWFnZTIucG5niVBORw0KGgoAAAANSUhEUgAABZQAAAH9CAYAAACN5/mwAAAgAElE&#10;QVR4AezdTZLbyJouaC3hLOEs4eygtYRaQi5BpbqVimLcgYY9u2WV3fOadI9zCVqChj3MQY/btAP1&#10;cQYRQiAccP8+/JDBeGQm4x8Id3/cAdJfgIgPH/wj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JDzFoQAAAyYSURBV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">
            <v:shape id="Picture 4" o:spid="_x0000_s1028" type="#_x0000_t75" style="position:absolute;left:40748;top:591;width:95250;height:140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">
              <v:imagedata r:id="rId6" o:title=""/>
            </v:shape>
            <v:shape id="Obraz 776742178" o:spid="_x0000_s1029" type="#_x0000_t75" style="position:absolute;width:40553;height:1445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">
              <v:imagedata r:id="rId7" o:title=""/>
            </v:shape>
          </v:group>
        </w:pict>
      </w:r>
      <w:r w:rsidRPr="00667501">
        <w:rPr>
          <w:noProof/>
          <w:color w:val="FF0000"/>
        </w:rPr>
        <w:pict w14:anchorId="37D18D7D">
          <v:group id="Grupa 4" o:spid="_x0000_s1030" style="position:absolute;margin-left:21.05pt;margin-top:769.45pt;width:560.85pt;height:55.8pt;z-index:1;mso-width-relative:margin;mso-height-relative:margin" coordsize="135998,1459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y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D//2VBLAwQKAAAAAAAAACEAAm/HrwGNAAABjQAAFAAAAGRy&#10;cy9tZWRpYS9pbWFnZTIucG5niVBORw0KGgoAAAANSUhEUgAABZQAAAH9CAYAAACN5/mwAAAgAElE&#10;QVR4AezdTZLbyJouaC3hLOEs4eygtYRaQi5BpbqVimLcgYY9u2WV3fOadI9zCVqChj3MQY/btAP1&#10;cQYRQiAccP8+/JDBeGQm4x8Id3/cAdJfgIgPH/wj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JDzFoQAAAyYSURBV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">
            <v:shape id="Picture 4" o:spid="_x0000_s1031" type="#_x0000_t75" style="position:absolute;left:40748;top:591;width:95250;height:140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">
              <v:imagedata r:id="rId6" o:title=""/>
            </v:shape>
            <v:shape id="Obraz 776742178" o:spid="_x0000_s1032" type="#_x0000_t75" style="position:absolute;width:40553;height:1445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">
              <v:imagedata r:id="rId7" o:title=""/>
            </v:shape>
          </v:group>
        </w:pict>
      </w:r>
      <w:r w:rsidR="00667501" w:rsidRPr="00667501">
        <w:rPr>
          <w:color w:val="FF0000"/>
        </w:rPr>
        <w:t xml:space="preserve">Zgłoszenia przyjmujemy do </w:t>
      </w:r>
      <w:r w:rsidR="00667501" w:rsidRPr="00667501">
        <w:rPr>
          <w:b/>
          <w:bCs/>
          <w:color w:val="FF0000"/>
        </w:rPr>
        <w:t>23.11.2025</w:t>
      </w:r>
    </w:p>
    <w:sectPr w:rsidR="00A5491B" w:rsidRPr="0066750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oNotHyphenateCaps/>
  <w:characterSpacingControl w:val="doNotCompress"/>
  <w:doNotValidateAgainstSchema/>
  <w:doNotDemarcateInvalidXml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xMDA1MjE2tDQxMDFV0lEKTi0uzszPAykwrgUADWPToCwAAAA="/>
  </w:docVars>
  <w:rsids>
    <w:rsidRoot w:val="007461AE"/>
    <w:rsid w:val="00024F26"/>
    <w:rsid w:val="00055665"/>
    <w:rsid w:val="00075090"/>
    <w:rsid w:val="000D1F08"/>
    <w:rsid w:val="001029C8"/>
    <w:rsid w:val="00164CCA"/>
    <w:rsid w:val="00195727"/>
    <w:rsid w:val="002016A2"/>
    <w:rsid w:val="0022347D"/>
    <w:rsid w:val="00225DFD"/>
    <w:rsid w:val="00236D43"/>
    <w:rsid w:val="002506CC"/>
    <w:rsid w:val="002778C7"/>
    <w:rsid w:val="002E71F4"/>
    <w:rsid w:val="00300572"/>
    <w:rsid w:val="0030428A"/>
    <w:rsid w:val="00322241"/>
    <w:rsid w:val="003534E7"/>
    <w:rsid w:val="00381855"/>
    <w:rsid w:val="00381CEB"/>
    <w:rsid w:val="003A56C4"/>
    <w:rsid w:val="003B6B7C"/>
    <w:rsid w:val="003B7A10"/>
    <w:rsid w:val="003E6278"/>
    <w:rsid w:val="004507B2"/>
    <w:rsid w:val="004619F0"/>
    <w:rsid w:val="004730A2"/>
    <w:rsid w:val="0049185F"/>
    <w:rsid w:val="004E5531"/>
    <w:rsid w:val="005026B5"/>
    <w:rsid w:val="00570475"/>
    <w:rsid w:val="00581501"/>
    <w:rsid w:val="00582AFB"/>
    <w:rsid w:val="005A6391"/>
    <w:rsid w:val="00640419"/>
    <w:rsid w:val="006404CA"/>
    <w:rsid w:val="00646559"/>
    <w:rsid w:val="00667501"/>
    <w:rsid w:val="006D3C2F"/>
    <w:rsid w:val="00720997"/>
    <w:rsid w:val="00730BDD"/>
    <w:rsid w:val="007461AE"/>
    <w:rsid w:val="007D2E5A"/>
    <w:rsid w:val="007E1311"/>
    <w:rsid w:val="007F74A8"/>
    <w:rsid w:val="008571BB"/>
    <w:rsid w:val="008933E6"/>
    <w:rsid w:val="008A706F"/>
    <w:rsid w:val="008C0571"/>
    <w:rsid w:val="008C0D7A"/>
    <w:rsid w:val="008D1428"/>
    <w:rsid w:val="009A54B6"/>
    <w:rsid w:val="009D5B0A"/>
    <w:rsid w:val="00A5491B"/>
    <w:rsid w:val="00A648C6"/>
    <w:rsid w:val="00A7336D"/>
    <w:rsid w:val="00AB7D2C"/>
    <w:rsid w:val="00AD1CCF"/>
    <w:rsid w:val="00B25E8B"/>
    <w:rsid w:val="00B50F85"/>
    <w:rsid w:val="00B6259D"/>
    <w:rsid w:val="00C0305B"/>
    <w:rsid w:val="00C04881"/>
    <w:rsid w:val="00C97BAA"/>
    <w:rsid w:val="00CE7304"/>
    <w:rsid w:val="00D245DC"/>
    <w:rsid w:val="00D3564F"/>
    <w:rsid w:val="00D636DB"/>
    <w:rsid w:val="00DC0E2F"/>
    <w:rsid w:val="00DD54F1"/>
    <w:rsid w:val="00E07494"/>
    <w:rsid w:val="00E237A8"/>
    <w:rsid w:val="00E248B3"/>
    <w:rsid w:val="00E30706"/>
    <w:rsid w:val="00ED75B8"/>
    <w:rsid w:val="00F0573D"/>
    <w:rsid w:val="00F203B9"/>
    <w:rsid w:val="00F74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3"/>
    <o:shapelayout v:ext="edit">
      <o:idmap v:ext="edit" data="1"/>
    </o:shapelayout>
  </w:shapeDefaults>
  <w:decimalSymbol w:val=","/>
  <w:listSeparator w:val=";"/>
  <w14:docId w14:val="7BC2AA05"/>
  <w14:defaultImageDpi w14:val="0"/>
  <w15:docId w15:val="{E883AFC7-9358-473F-9845-9E0D92574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99"/>
    <w:rsid w:val="00A648C6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uiPriority w:val="99"/>
    <w:rsid w:val="00A5491B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hyperlink" Target="mailto:tomasz.skalski@uj.edu.pl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2</Words>
  <Characters>618</Characters>
  <Application>Microsoft Office Word</Application>
  <DocSecurity>0</DocSecurity>
  <Lines>5</Lines>
  <Paragraphs>1</Paragraphs>
  <ScaleCrop>false</ScaleCrop>
  <Company>UJ</Company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tuł pracy:</dc:title>
  <dc:subject/>
  <dc:creator>user</dc:creator>
  <cp:keywords/>
  <dc:description/>
  <cp:lastModifiedBy>Agnieszka Kosewska</cp:lastModifiedBy>
  <cp:revision>3</cp:revision>
  <cp:lastPrinted>2010-11-26T09:05:00Z</cp:lastPrinted>
  <dcterms:created xsi:type="dcterms:W3CDTF">2025-11-05T15:00:00Z</dcterms:created>
  <dcterms:modified xsi:type="dcterms:W3CDTF">2025-11-05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b9342cddb3a8e7764b28edcc67a768a22bad898a07376904a912c590483516</vt:lpwstr>
  </property>
</Properties>
</file>